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908262" w14:textId="77777777" w:rsidR="00D5022F" w:rsidRDefault="00D5022F" w:rsidP="00D5022F">
      <w:pPr>
        <w:pStyle w:val="Heading3"/>
      </w:pPr>
      <w:r>
        <w:t>Input</w:t>
      </w:r>
    </w:p>
    <w:p w14:paraId="294C47E2" w14:textId="77777777" w:rsidR="00055B1F" w:rsidRDefault="00D5022F" w:rsidP="00055B1F">
      <w:pPr>
        <w:numPr>
          <w:ilvl w:val="0"/>
          <w:numId w:val="3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1905AEE1" w14:textId="16DCA255" w:rsidR="00D5022F" w:rsidRPr="00D5022F" w:rsidRDefault="00D5022F" w:rsidP="00055B1F">
      <w:pPr>
        <w:numPr>
          <w:ilvl w:val="1"/>
          <w:numId w:val="3"/>
        </w:numPr>
        <w:contextualSpacing/>
      </w:pPr>
      <w:r w:rsidRPr="00055B1F">
        <w:rPr>
          <w:rFonts w:ascii="Consolas" w:hAnsi="Consolas"/>
          <w:b/>
          <w:noProof/>
        </w:rPr>
        <w:t>"</w:t>
      </w:r>
      <w:r w:rsidRPr="00055B1F">
        <w:rPr>
          <w:rFonts w:ascii="Consolas" w:hAnsi="Consolas" w:cs="Calibri"/>
          <w:b/>
          <w:bCs/>
          <w:lang w:val="en-GB"/>
        </w:rPr>
        <w:t>add to start {int</w:t>
      </w:r>
      <w:r w:rsidRPr="00055B1F">
        <w:rPr>
          <w:rFonts w:ascii="Consolas" w:hAnsi="Consolas" w:cs="Calibri"/>
          <w:b/>
          <w:bCs/>
          <w:sz w:val="18"/>
          <w:lang w:val="en-GB"/>
        </w:rPr>
        <w:t>1</w:t>
      </w:r>
      <w:r w:rsidRPr="00055B1F">
        <w:rPr>
          <w:rFonts w:ascii="Consolas" w:hAnsi="Consolas" w:cs="Calibri"/>
          <w:b/>
          <w:bCs/>
          <w:lang w:val="en-GB"/>
        </w:rPr>
        <w:t>} {int</w:t>
      </w:r>
      <w:r w:rsidRPr="00055B1F">
        <w:rPr>
          <w:rFonts w:ascii="Consolas" w:hAnsi="Consolas" w:cs="Calibri"/>
          <w:b/>
          <w:bCs/>
          <w:sz w:val="18"/>
          <w:lang w:val="en-GB"/>
        </w:rPr>
        <w:t>2</w:t>
      </w:r>
      <w:r w:rsidRPr="00055B1F">
        <w:rPr>
          <w:rFonts w:ascii="Consolas" w:hAnsi="Consolas" w:cs="Calibri"/>
          <w:b/>
          <w:bCs/>
          <w:lang w:val="en-GB"/>
        </w:rPr>
        <w:t xml:space="preserve">} … </w:t>
      </w:r>
      <w:r w:rsidRPr="00055B1F">
        <w:rPr>
          <w:rFonts w:ascii="Consolas" w:hAnsi="Consolas" w:cs="Calibri"/>
          <w:b/>
        </w:rPr>
        <w:t>{</w:t>
      </w:r>
      <w:proofErr w:type="spellStart"/>
      <w:r w:rsidRPr="00055B1F">
        <w:rPr>
          <w:rFonts w:ascii="Consolas" w:hAnsi="Consolas" w:cs="Calibri"/>
          <w:b/>
        </w:rPr>
        <w:t>int</w:t>
      </w:r>
      <w:r w:rsidRPr="00055B1F">
        <w:rPr>
          <w:rFonts w:ascii="Consolas" w:hAnsi="Consolas" w:cs="Calibri"/>
          <w:b/>
          <w:sz w:val="20"/>
        </w:rPr>
        <w:t>n</w:t>
      </w:r>
      <w:proofErr w:type="spellEnd"/>
      <w:r w:rsidRPr="00055B1F">
        <w:rPr>
          <w:rFonts w:ascii="Consolas" w:hAnsi="Consolas" w:cs="Calibri"/>
          <w:b/>
        </w:rPr>
        <w:t>}"</w:t>
      </w:r>
    </w:p>
    <w:p w14:paraId="16E0BBCA" w14:textId="043CB225" w:rsidR="00D5022F" w:rsidRPr="00D5022F" w:rsidRDefault="00D5022F" w:rsidP="00D5022F">
      <w:pPr>
        <w:numPr>
          <w:ilvl w:val="1"/>
          <w:numId w:val="3"/>
        </w:numPr>
        <w:contextualSpacing/>
      </w:pPr>
      <w:r w:rsidRPr="00D5022F">
        <w:rPr>
          <w:rFonts w:ascii="Consolas" w:hAnsi="Consolas"/>
          <w:b/>
          <w:bCs/>
        </w:rPr>
        <w:t>"</w:t>
      </w:r>
      <w:r w:rsidRPr="0027368B">
        <w:rPr>
          <w:rFonts w:ascii="Consolas" w:hAnsi="Consolas" w:cs="Calibri"/>
          <w:b/>
          <w:bCs/>
          <w:lang w:val="en-GB"/>
        </w:rPr>
        <w:t>remove greater than {value}</w:t>
      </w:r>
      <w:r>
        <w:rPr>
          <w:rFonts w:ascii="Consolas" w:hAnsi="Consolas" w:cs="Calibri"/>
          <w:b/>
          <w:bCs/>
          <w:lang w:val="en-GB"/>
        </w:rPr>
        <w:t>"</w:t>
      </w:r>
    </w:p>
    <w:p w14:paraId="278AD690" w14:textId="664BD4E5" w:rsidR="00D5022F" w:rsidRPr="00D5022F" w:rsidRDefault="00D5022F" w:rsidP="00D5022F">
      <w:pPr>
        <w:numPr>
          <w:ilvl w:val="1"/>
          <w:numId w:val="3"/>
        </w:numPr>
        <w:contextualSpacing/>
      </w:pPr>
      <w:r>
        <w:rPr>
          <w:rFonts w:ascii="Consolas" w:hAnsi="Consolas"/>
          <w:b/>
          <w:bCs/>
        </w:rPr>
        <w:t>"</w:t>
      </w:r>
      <w:r w:rsidRPr="0027368B">
        <w:rPr>
          <w:rFonts w:ascii="Consolas" w:hAnsi="Consolas" w:cs="Calibri"/>
          <w:b/>
          <w:lang w:val="en-GB"/>
        </w:rPr>
        <w:t>replace {value} {replacement}</w:t>
      </w:r>
      <w:r>
        <w:rPr>
          <w:rFonts w:ascii="Consolas" w:hAnsi="Consolas" w:cs="Calibri"/>
          <w:b/>
          <w:lang w:val="en-GB"/>
        </w:rPr>
        <w:t>"</w:t>
      </w:r>
    </w:p>
    <w:p w14:paraId="063347E9" w14:textId="058168BC" w:rsidR="00D5022F" w:rsidRPr="00D5022F" w:rsidRDefault="00D5022F" w:rsidP="00D5022F">
      <w:pPr>
        <w:numPr>
          <w:ilvl w:val="1"/>
          <w:numId w:val="3"/>
        </w:numPr>
        <w:contextualSpacing/>
      </w:pPr>
      <w:r>
        <w:rPr>
          <w:rFonts w:ascii="Consolas" w:hAnsi="Consolas"/>
          <w:b/>
          <w:bCs/>
        </w:rPr>
        <w:t>"</w:t>
      </w:r>
      <w:r w:rsidRPr="0027368B">
        <w:rPr>
          <w:rFonts w:ascii="Consolas" w:hAnsi="Consolas" w:cs="Calibri"/>
          <w:b/>
          <w:lang w:val="en-GB"/>
        </w:rPr>
        <w:t>remove at index {index}</w:t>
      </w:r>
      <w:r>
        <w:rPr>
          <w:rFonts w:ascii="Consolas" w:hAnsi="Consolas" w:cs="Calibri"/>
          <w:b/>
          <w:lang w:val="en-GB"/>
        </w:rPr>
        <w:t>"</w:t>
      </w:r>
    </w:p>
    <w:p w14:paraId="2E111385" w14:textId="7FB3BAC3" w:rsidR="00D5022F" w:rsidRPr="00D5022F" w:rsidRDefault="00D5022F" w:rsidP="00D5022F">
      <w:pPr>
        <w:numPr>
          <w:ilvl w:val="1"/>
          <w:numId w:val="3"/>
        </w:numPr>
        <w:contextualSpacing/>
      </w:pPr>
      <w:r>
        <w:rPr>
          <w:rFonts w:ascii="Consolas" w:hAnsi="Consolas"/>
          <w:b/>
          <w:bCs/>
        </w:rPr>
        <w:t>"</w:t>
      </w:r>
      <w:r w:rsidRPr="0027368B">
        <w:rPr>
          <w:rFonts w:ascii="Consolas" w:hAnsi="Consolas" w:cs="Calibri"/>
          <w:b/>
          <w:bCs/>
          <w:lang w:val="en-GB"/>
        </w:rPr>
        <w:t>find even</w:t>
      </w:r>
      <w:r>
        <w:rPr>
          <w:rFonts w:ascii="Consolas" w:hAnsi="Consolas" w:cs="Calibri"/>
          <w:b/>
          <w:bCs/>
          <w:lang w:val="en-GB"/>
        </w:rPr>
        <w:t>"</w:t>
      </w:r>
    </w:p>
    <w:p w14:paraId="4735D12B" w14:textId="4F2AC581" w:rsidR="00D5022F" w:rsidRPr="00055B1F" w:rsidRDefault="00D5022F" w:rsidP="00D5022F">
      <w:pPr>
        <w:numPr>
          <w:ilvl w:val="1"/>
          <w:numId w:val="3"/>
        </w:numPr>
        <w:contextualSpacing/>
      </w:pPr>
      <w:r>
        <w:rPr>
          <w:rFonts w:ascii="Consolas" w:hAnsi="Consolas"/>
          <w:b/>
          <w:bCs/>
        </w:rPr>
        <w:t>"</w:t>
      </w:r>
      <w:r w:rsidRPr="0027368B">
        <w:rPr>
          <w:rFonts w:ascii="Consolas" w:hAnsi="Consolas" w:cs="Calibri"/>
          <w:b/>
          <w:bCs/>
          <w:lang w:val="en-GB"/>
        </w:rPr>
        <w:t>find odd</w:t>
      </w:r>
      <w:r>
        <w:rPr>
          <w:rFonts w:ascii="Consolas" w:hAnsi="Consolas" w:cs="Calibri"/>
          <w:b/>
          <w:bCs/>
          <w:lang w:val="en-GB"/>
        </w:rPr>
        <w:t>"</w:t>
      </w:r>
    </w:p>
    <w:p w14:paraId="36E7BC55" w14:textId="6E84598F" w:rsidR="00055B1F" w:rsidRPr="00D5022F" w:rsidRDefault="00055B1F" w:rsidP="00D5022F">
      <w:pPr>
        <w:numPr>
          <w:ilvl w:val="1"/>
          <w:numId w:val="3"/>
        </w:numPr>
        <w:contextualSpacing/>
      </w:pPr>
      <w:r>
        <w:rPr>
          <w:rFonts w:ascii="Consolas" w:hAnsi="Consolas" w:cs="Calibri"/>
          <w:b/>
        </w:rPr>
        <w:t>"END"</w:t>
      </w:r>
    </w:p>
    <w:p w14:paraId="0A12B021" w14:textId="77777777" w:rsidR="00D5022F" w:rsidRPr="00A27378" w:rsidRDefault="00D5022F" w:rsidP="00D5022F">
      <w:pPr>
        <w:pStyle w:val="Heading3"/>
        <w:rPr>
          <w:lang w:val="bg-BG"/>
        </w:rPr>
      </w:pPr>
      <w:r>
        <w:t>Output</w:t>
      </w:r>
    </w:p>
    <w:p w14:paraId="09FB92EC" w14:textId="77777777" w:rsidR="00D5022F" w:rsidRPr="002447D1" w:rsidRDefault="00D5022F" w:rsidP="00D5022F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35778DC8" w14:textId="5F502CDD" w:rsidR="003228C9" w:rsidRDefault="00D5022F" w:rsidP="003228C9">
      <w:pPr>
        <w:pStyle w:val="ListParagraph"/>
        <w:numPr>
          <w:ilvl w:val="0"/>
          <w:numId w:val="1"/>
        </w:numPr>
        <w:ind w:left="1440"/>
        <w:jc w:val="both"/>
        <w:rPr>
          <w:lang w:eastAsia="ja-JP"/>
        </w:rPr>
      </w:pPr>
      <w:r w:rsidRPr="00037C85">
        <w:rPr>
          <w:rFonts w:ascii="Consolas" w:hAnsi="Consolas" w:cstheme="minorHAnsi"/>
          <w:b/>
          <w:noProof/>
        </w:rPr>
        <w:t>"</w:t>
      </w:r>
      <w:r w:rsidRPr="00D5022F">
        <w:rPr>
          <w:rFonts w:ascii="Consolas" w:hAnsi="Consolas" w:cstheme="minorHAnsi"/>
          <w:b/>
          <w:noProof/>
        </w:rPr>
        <w:t>{element1}, {element2}, {element3}, … {elementN}"</w:t>
      </w:r>
    </w:p>
    <w:p w14:paraId="5F80742A" w14:textId="77777777" w:rsidR="003228C9" w:rsidRPr="00AF66DD" w:rsidRDefault="003228C9" w:rsidP="003228C9">
      <w:pPr>
        <w:pStyle w:val="Heading3"/>
        <w:rPr>
          <w:lang w:eastAsia="ja-JP"/>
        </w:rPr>
      </w:pPr>
      <w:r w:rsidRPr="00AF66DD">
        <w:rPr>
          <w:lang w:eastAsia="ja-JP"/>
        </w:rPr>
        <w:t>Examples</w:t>
      </w:r>
    </w:p>
    <w:tbl>
      <w:tblPr>
        <w:tblW w:w="10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6036"/>
      </w:tblGrid>
      <w:tr w:rsidR="003228C9" w:rsidRPr="00AF66DD" w14:paraId="7815F478" w14:textId="77777777" w:rsidTr="006341F4">
        <w:trPr>
          <w:trHeight w:val="22"/>
          <w:jc w:val="center"/>
        </w:trPr>
        <w:tc>
          <w:tcPr>
            <w:tcW w:w="4248" w:type="dxa"/>
            <w:shd w:val="clear" w:color="auto" w:fill="D9D9D9" w:themeFill="background1" w:themeFillShade="D9"/>
          </w:tcPr>
          <w:p w14:paraId="5DF547BF" w14:textId="77777777" w:rsidR="003228C9" w:rsidRPr="0027368B" w:rsidRDefault="003228C9" w:rsidP="006341F4">
            <w:pPr>
              <w:spacing w:after="0" w:line="240" w:lineRule="auto"/>
              <w:jc w:val="center"/>
              <w:rPr>
                <w:rStyle w:val="Strong"/>
                <w:rFonts w:cstheme="minorHAnsi"/>
              </w:rPr>
            </w:pPr>
            <w:r w:rsidRPr="0027368B">
              <w:rPr>
                <w:rStyle w:val="Strong"/>
                <w:rFonts w:cstheme="minorHAnsi"/>
              </w:rPr>
              <w:t>Input</w:t>
            </w:r>
          </w:p>
        </w:tc>
        <w:tc>
          <w:tcPr>
            <w:tcW w:w="6036" w:type="dxa"/>
            <w:shd w:val="clear" w:color="auto" w:fill="D9D9D9" w:themeFill="background1" w:themeFillShade="D9"/>
          </w:tcPr>
          <w:p w14:paraId="25CE5815" w14:textId="77777777" w:rsidR="003228C9" w:rsidRPr="0027368B" w:rsidRDefault="003228C9" w:rsidP="006341F4">
            <w:pPr>
              <w:spacing w:after="0" w:line="240" w:lineRule="auto"/>
              <w:jc w:val="center"/>
              <w:rPr>
                <w:rStyle w:val="Strong"/>
                <w:rFonts w:cstheme="minorHAnsi"/>
              </w:rPr>
            </w:pPr>
            <w:r w:rsidRPr="0027368B">
              <w:rPr>
                <w:rStyle w:val="Strong"/>
                <w:rFonts w:cstheme="minorHAnsi"/>
              </w:rPr>
              <w:t>Output</w:t>
            </w:r>
          </w:p>
        </w:tc>
      </w:tr>
      <w:tr w:rsidR="003228C9" w:rsidRPr="00AF66DD" w14:paraId="040AE259" w14:textId="77777777" w:rsidTr="006341F4">
        <w:trPr>
          <w:trHeight w:val="22"/>
          <w:jc w:val="center"/>
        </w:trPr>
        <w:tc>
          <w:tcPr>
            <w:tcW w:w="4248" w:type="dxa"/>
          </w:tcPr>
          <w:p w14:paraId="7D508D6F" w14:textId="77777777" w:rsidR="003228C9" w:rsidRPr="0001692A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1 2 3 10 10 6 4 10</w:t>
            </w:r>
          </w:p>
          <w:p w14:paraId="164EE69E" w14:textId="77777777" w:rsidR="003228C9" w:rsidRPr="0001692A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add to start 1 2 3</w:t>
            </w:r>
          </w:p>
          <w:p w14:paraId="6BF208A6" w14:textId="77777777" w:rsidR="003228C9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remove greater than 5</w:t>
            </w:r>
          </w:p>
          <w:p w14:paraId="3F42AC8F" w14:textId="77777777" w:rsidR="003228C9" w:rsidRPr="0001692A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nd even</w:t>
            </w:r>
          </w:p>
          <w:p w14:paraId="7BE2C549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45B76B78" w14:textId="77777777" w:rsidR="003228C9" w:rsidRPr="00F2300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2 2 4</w:t>
            </w:r>
          </w:p>
          <w:p w14:paraId="28A2AE71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, 2, 3, 4</w:t>
            </w:r>
          </w:p>
        </w:tc>
      </w:tr>
      <w:tr w:rsidR="003228C9" w:rsidRPr="00AF66DD" w14:paraId="532B1668" w14:textId="77777777" w:rsidTr="006341F4">
        <w:trPr>
          <w:trHeight w:val="22"/>
          <w:jc w:val="center"/>
        </w:trPr>
        <w:tc>
          <w:tcPr>
            <w:tcW w:w="4248" w:type="dxa"/>
          </w:tcPr>
          <w:p w14:paraId="309A13C6" w14:textId="77777777" w:rsidR="003228C9" w:rsidRPr="00630FB7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14:paraId="21F5698D" w14:textId="77777777" w:rsidR="003228C9" w:rsidRPr="00630FB7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place 10 1</w:t>
            </w:r>
          </w:p>
          <w:p w14:paraId="5EDEF8CC" w14:textId="77777777" w:rsidR="003228C9" w:rsidRPr="00630FB7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move at index 0</w:t>
            </w:r>
          </w:p>
          <w:p w14:paraId="2AFB9B41" w14:textId="77777777" w:rsidR="003228C9" w:rsidRPr="00630FB7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 to start 4 2</w:t>
            </w:r>
          </w:p>
          <w:p w14:paraId="117FCABB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6E9131A9" w14:textId="10EA96C0" w:rsidR="003228C9" w:rsidRPr="0027368B" w:rsidRDefault="00D14D22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  <w:r w:rsidR="003228C9" w:rsidRPr="00F2300B">
              <w:rPr>
                <w:rFonts w:ascii="Consolas" w:hAnsi="Consolas" w:cs="Consolas"/>
                <w:noProof/>
              </w:rPr>
              <w:t>, 2, 2, 3, 1, 10, 6, 4, 10</w:t>
            </w:r>
          </w:p>
        </w:tc>
      </w:tr>
      <w:tr w:rsidR="003228C9" w:rsidRPr="00AF66DD" w14:paraId="5591F510" w14:textId="77777777" w:rsidTr="006341F4">
        <w:trPr>
          <w:trHeight w:val="22"/>
          <w:jc w:val="center"/>
        </w:trPr>
        <w:tc>
          <w:tcPr>
            <w:tcW w:w="4248" w:type="dxa"/>
          </w:tcPr>
          <w:p w14:paraId="370770EB" w14:textId="77777777" w:rsidR="003228C9" w:rsidRPr="00630FB7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14:paraId="3383B8BF" w14:textId="77777777" w:rsidR="003228C9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find odd</w:t>
            </w:r>
          </w:p>
          <w:p w14:paraId="5F5334E7" w14:textId="77777777" w:rsidR="003228C9" w:rsidRPr="00630FB7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place 4 1</w:t>
            </w:r>
          </w:p>
          <w:p w14:paraId="162160A1" w14:textId="77777777" w:rsidR="003228C9" w:rsidRPr="00630FB7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 xml:space="preserve">remove </w:t>
            </w:r>
            <w:r>
              <w:rPr>
                <w:rFonts w:ascii="Consolas" w:hAnsi="Consolas" w:cs="Consolas"/>
                <w:noProof/>
              </w:rPr>
              <w:t>greater</w:t>
            </w:r>
            <w:r w:rsidRPr="00630FB7">
              <w:rPr>
                <w:rFonts w:ascii="Consolas" w:hAnsi="Consolas" w:cs="Consolas"/>
                <w:noProof/>
              </w:rPr>
              <w:t xml:space="preserve"> than 5</w:t>
            </w:r>
          </w:p>
          <w:p w14:paraId="1984CABF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1662B517" w14:textId="77777777" w:rsidR="003228C9" w:rsidRPr="00F2300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 3</w:t>
            </w:r>
          </w:p>
          <w:p w14:paraId="63C9F391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</w:t>
            </w:r>
          </w:p>
        </w:tc>
      </w:tr>
    </w:tbl>
    <w:p w14:paraId="5B735C86" w14:textId="77777777" w:rsidR="003228C9" w:rsidRPr="00AF66DD" w:rsidRDefault="003228C9" w:rsidP="003228C9">
      <w:pPr>
        <w:pStyle w:val="Heading3"/>
        <w:rPr>
          <w:lang w:eastAsia="ja-JP"/>
        </w:rPr>
      </w:pPr>
      <w:r>
        <w:rPr>
          <w:lang w:eastAsia="ja-JP"/>
        </w:rPr>
        <w:t>JS Examples</w:t>
      </w:r>
    </w:p>
    <w:tbl>
      <w:tblPr>
        <w:tblW w:w="102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6001"/>
      </w:tblGrid>
      <w:tr w:rsidR="003228C9" w:rsidRPr="00AF66DD" w14:paraId="1279825E" w14:textId="77777777" w:rsidTr="006341F4">
        <w:trPr>
          <w:trHeight w:val="22"/>
          <w:jc w:val="center"/>
        </w:trPr>
        <w:tc>
          <w:tcPr>
            <w:tcW w:w="4248" w:type="dxa"/>
            <w:shd w:val="clear" w:color="auto" w:fill="D9D9D9" w:themeFill="background1" w:themeFillShade="D9"/>
          </w:tcPr>
          <w:p w14:paraId="73B1683A" w14:textId="77777777" w:rsidR="003228C9" w:rsidRPr="00AF66DD" w:rsidRDefault="003228C9" w:rsidP="006341F4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7368B">
              <w:rPr>
                <w:rStyle w:val="Strong"/>
                <w:rFonts w:cstheme="minorHAnsi"/>
              </w:rPr>
              <w:t>Input</w:t>
            </w:r>
          </w:p>
        </w:tc>
        <w:tc>
          <w:tcPr>
            <w:tcW w:w="6001" w:type="dxa"/>
            <w:shd w:val="clear" w:color="auto" w:fill="D9D9D9" w:themeFill="background1" w:themeFillShade="D9"/>
          </w:tcPr>
          <w:p w14:paraId="77F87A52" w14:textId="77777777" w:rsidR="003228C9" w:rsidRPr="00AF66DD" w:rsidRDefault="003228C9" w:rsidP="006341F4">
            <w:pPr>
              <w:spacing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 w:rsidRPr="0027368B">
              <w:rPr>
                <w:rStyle w:val="Strong"/>
                <w:rFonts w:cstheme="minorHAnsi"/>
              </w:rPr>
              <w:t>Output</w:t>
            </w:r>
          </w:p>
        </w:tc>
      </w:tr>
      <w:tr w:rsidR="003228C9" w:rsidRPr="00AF66DD" w14:paraId="6466DD3B" w14:textId="77777777" w:rsidTr="006341F4">
        <w:trPr>
          <w:trHeight w:val="22"/>
          <w:jc w:val="center"/>
        </w:trPr>
        <w:tc>
          <w:tcPr>
            <w:tcW w:w="4248" w:type="dxa"/>
          </w:tcPr>
          <w:p w14:paraId="5A8B1D40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14:paraId="25EDF692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add to start 1 2 3",</w:t>
            </w:r>
          </w:p>
          <w:p w14:paraId="3518FC1B" w14:textId="77777777" w:rsidR="003228C9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move greater than 5",</w:t>
            </w:r>
          </w:p>
          <w:p w14:paraId="1A8C7313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find even</w:t>
            </w: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19275C86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</w:tcPr>
          <w:p w14:paraId="16153223" w14:textId="77777777" w:rsidR="003228C9" w:rsidRPr="00F2300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2 2 4</w:t>
            </w:r>
          </w:p>
          <w:p w14:paraId="463117B2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, 2, 3, 4</w:t>
            </w:r>
          </w:p>
        </w:tc>
      </w:tr>
      <w:tr w:rsidR="003228C9" w:rsidRPr="00AF66DD" w14:paraId="08F9FB60" w14:textId="77777777" w:rsidTr="006341F4">
        <w:trPr>
          <w:trHeight w:val="22"/>
          <w:jc w:val="center"/>
        </w:trPr>
        <w:tc>
          <w:tcPr>
            <w:tcW w:w="4248" w:type="dxa"/>
          </w:tcPr>
          <w:p w14:paraId="59420AE8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14:paraId="55A94464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place 10 1",</w:t>
            </w:r>
          </w:p>
          <w:p w14:paraId="59B18F90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lastRenderedPageBreak/>
              <w:t>"remove at index 0",</w:t>
            </w:r>
          </w:p>
          <w:p w14:paraId="0BDD5BFC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add to start 4 2</w:t>
            </w:r>
            <w:r w:rsidRPr="0027368B">
              <w:rPr>
                <w:rFonts w:ascii="Consolas" w:hAnsi="Consolas" w:cs="Consolas"/>
                <w:noProof/>
              </w:rPr>
              <w:t>",</w:t>
            </w:r>
          </w:p>
          <w:p w14:paraId="461E8FC3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</w:tcPr>
          <w:p w14:paraId="1D7E150B" w14:textId="4537F8D9" w:rsidR="003228C9" w:rsidRPr="0027368B" w:rsidRDefault="00D14D22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</w:t>
            </w:r>
            <w:bookmarkStart w:id="0" w:name="_GoBack"/>
            <w:bookmarkEnd w:id="0"/>
            <w:r w:rsidR="003228C9" w:rsidRPr="00F2300B">
              <w:rPr>
                <w:rFonts w:ascii="Consolas" w:hAnsi="Consolas" w:cs="Consolas"/>
                <w:noProof/>
              </w:rPr>
              <w:t>, 2, 2, 3, 1, 10, 6, 4, 10</w:t>
            </w:r>
          </w:p>
        </w:tc>
      </w:tr>
      <w:tr w:rsidR="003228C9" w:rsidRPr="00AF66DD" w14:paraId="26696B14" w14:textId="77777777" w:rsidTr="006341F4">
        <w:trPr>
          <w:trHeight w:val="22"/>
          <w:jc w:val="center"/>
        </w:trPr>
        <w:tc>
          <w:tcPr>
            <w:tcW w:w="4248" w:type="dxa"/>
          </w:tcPr>
          <w:p w14:paraId="792D4413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14:paraId="58998191" w14:textId="77777777" w:rsidR="003228C9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find odd",</w:t>
            </w:r>
          </w:p>
          <w:p w14:paraId="140C6A79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replace 4 1</w:t>
            </w: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3B5D72C8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 xml:space="preserve">"remove </w:t>
            </w:r>
            <w:r>
              <w:rPr>
                <w:rFonts w:ascii="Consolas" w:hAnsi="Consolas" w:cs="Consolas"/>
                <w:noProof/>
              </w:rPr>
              <w:t>greater</w:t>
            </w:r>
            <w:r w:rsidRPr="0027368B">
              <w:rPr>
                <w:rFonts w:ascii="Consolas" w:hAnsi="Consolas" w:cs="Consolas"/>
                <w:noProof/>
              </w:rPr>
              <w:t xml:space="preserve"> than 5",</w:t>
            </w:r>
          </w:p>
          <w:p w14:paraId="0B093FCC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</w:tcPr>
          <w:p w14:paraId="7CE1201D" w14:textId="77777777" w:rsidR="003228C9" w:rsidRPr="00F2300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 3</w:t>
            </w:r>
          </w:p>
          <w:p w14:paraId="639A02C7" w14:textId="77777777" w:rsidR="003228C9" w:rsidRPr="0027368B" w:rsidRDefault="003228C9" w:rsidP="006341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</w:t>
            </w:r>
          </w:p>
        </w:tc>
      </w:tr>
    </w:tbl>
    <w:p w14:paraId="405A1B31" w14:textId="77777777" w:rsidR="003228C9" w:rsidRPr="00D5022F" w:rsidRDefault="003228C9" w:rsidP="003228C9">
      <w:pPr>
        <w:jc w:val="both"/>
        <w:rPr>
          <w:lang w:eastAsia="ja-JP"/>
        </w:rPr>
      </w:pPr>
    </w:p>
    <w:sectPr w:rsidR="003228C9" w:rsidRPr="00D5022F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4FA2E" w14:textId="77777777" w:rsidR="006E5749" w:rsidRDefault="006E5749">
      <w:pPr>
        <w:spacing w:before="0" w:after="0" w:line="240" w:lineRule="auto"/>
      </w:pPr>
      <w:r>
        <w:separator/>
      </w:r>
    </w:p>
  </w:endnote>
  <w:endnote w:type="continuationSeparator" w:id="0">
    <w:p w14:paraId="5B4FE9DC" w14:textId="77777777" w:rsidR="006E5749" w:rsidRDefault="006E574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6D451F" w14:textId="77777777" w:rsidR="004E34D4" w:rsidRDefault="00C70F5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EF019EE" wp14:editId="4C1F88E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7B6F69" w14:textId="77777777" w:rsidR="004E34D4" w:rsidRPr="002C539D" w:rsidRDefault="00C70F5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F019E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57B6F69" w14:textId="77777777" w:rsidR="004E34D4" w:rsidRPr="002C539D" w:rsidRDefault="00C70F5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D36CF7" wp14:editId="7A082D4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F93385" w14:textId="77777777" w:rsidR="004E34D4" w:rsidRPr="002C539D" w:rsidRDefault="00C70F5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B3A760B" w14:textId="77777777" w:rsidR="004E34D4" w:rsidRPr="00596AA5" w:rsidRDefault="00C70F5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A5E889" wp14:editId="59D6A09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DCA6DE" wp14:editId="40FA417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AED350" wp14:editId="5CED96C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BE2DA8" wp14:editId="17EA45F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8A2C6F" wp14:editId="7CD757C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4FECCC" wp14:editId="513C37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1FCCA5" wp14:editId="74FA933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EF2E9A" wp14:editId="31DBA0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AE6D1F" wp14:editId="2B9D2B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D36CF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8F93385" w14:textId="77777777" w:rsidR="004E34D4" w:rsidRPr="002C539D" w:rsidRDefault="00C70F5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B3A760B" w14:textId="77777777" w:rsidR="004E34D4" w:rsidRPr="00596AA5" w:rsidRDefault="00C70F5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A5E889" wp14:editId="59D6A09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DCA6DE" wp14:editId="40FA417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AED350" wp14:editId="5CED96C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BE2DA8" wp14:editId="17EA45F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8A2C6F" wp14:editId="7CD757C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4FECCC" wp14:editId="513C37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1FCCA5" wp14:editId="74FA933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EF2E9A" wp14:editId="31DBA0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AE6D1F" wp14:editId="2B9D2B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6BDC5DA" wp14:editId="595BF39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9BE46F" wp14:editId="7297393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7C32505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E7B9481" wp14:editId="55FCED4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924E02" w14:textId="1EF013FA" w:rsidR="004E34D4" w:rsidRPr="00596AA5" w:rsidRDefault="00C70F5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4D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4D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7B948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7924E02" w14:textId="1EF013FA" w:rsidR="004E34D4" w:rsidRPr="00596AA5" w:rsidRDefault="00C70F5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4D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4D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0CBCF" w14:textId="77777777" w:rsidR="006E5749" w:rsidRDefault="006E5749">
      <w:pPr>
        <w:spacing w:before="0" w:after="0" w:line="240" w:lineRule="auto"/>
      </w:pPr>
      <w:r>
        <w:separator/>
      </w:r>
    </w:p>
  </w:footnote>
  <w:footnote w:type="continuationSeparator" w:id="0">
    <w:p w14:paraId="4BB8E923" w14:textId="77777777" w:rsidR="006E5749" w:rsidRDefault="006E574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D13804" w14:textId="77777777" w:rsidR="004E34D4" w:rsidRDefault="006E574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MjU3t7QwNDewMDRV0lEKTi0uzszPAykwrAUAWK8kziwAAAA="/>
  </w:docVars>
  <w:rsids>
    <w:rsidRoot w:val="00FF7B6E"/>
    <w:rsid w:val="00055B1F"/>
    <w:rsid w:val="00060F26"/>
    <w:rsid w:val="00285144"/>
    <w:rsid w:val="003228C9"/>
    <w:rsid w:val="0067680E"/>
    <w:rsid w:val="006E5749"/>
    <w:rsid w:val="00A2273A"/>
    <w:rsid w:val="00B667B1"/>
    <w:rsid w:val="00BF137C"/>
    <w:rsid w:val="00C70F57"/>
    <w:rsid w:val="00D14D22"/>
    <w:rsid w:val="00D5022F"/>
    <w:rsid w:val="00F11E8F"/>
    <w:rsid w:val="00F83DA0"/>
    <w:rsid w:val="00FF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62238A"/>
  <w15:chartTrackingRefBased/>
  <w15:docId w15:val="{8DF35DE4-2B18-4A99-A26F-30A2317BB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137C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137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F137C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qFormat/>
    <w:rsid w:val="00BF137C"/>
    <w:rPr>
      <w:b/>
      <w:bCs/>
    </w:rPr>
  </w:style>
  <w:style w:type="paragraph" w:customStyle="1" w:styleId="Index">
    <w:name w:val="Index"/>
    <w:basedOn w:val="Normal"/>
    <w:qFormat/>
    <w:rsid w:val="00BF137C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C70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F57"/>
  </w:style>
  <w:style w:type="paragraph" w:styleId="Footer">
    <w:name w:val="footer"/>
    <w:basedOn w:val="Normal"/>
    <w:link w:val="FooterChar"/>
    <w:uiPriority w:val="99"/>
    <w:unhideWhenUsed/>
    <w:rsid w:val="00C70F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F57"/>
  </w:style>
  <w:style w:type="character" w:styleId="Hyperlink">
    <w:name w:val="Hyperlink"/>
    <w:basedOn w:val="DefaultParagraphFont"/>
    <w:uiPriority w:val="99"/>
    <w:unhideWhenUsed/>
    <w:rsid w:val="00C70F57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5022F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5022F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D5022F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502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256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Yoana</cp:lastModifiedBy>
  <cp:revision>11</cp:revision>
  <dcterms:created xsi:type="dcterms:W3CDTF">2021-03-17T13:55:00Z</dcterms:created>
  <dcterms:modified xsi:type="dcterms:W3CDTF">2021-11-03T15:10:00Z</dcterms:modified>
</cp:coreProperties>
</file>